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Kazakhstan</w:t>
      </w:r>
      <w:r>
        <w:t xml:space="preserve"> </w:t>
      </w:r>
      <w:r>
        <w:t xml:space="preserve">Almaty</w:t>
      </w:r>
    </w:p>
    <w:bookmarkStart w:id="20" w:name="internship-application-letter"/>
    <w:p>
      <w:pPr>
        <w:pStyle w:val="Heading1"/>
      </w:pPr>
      <w:r>
        <w:t xml:space="preserve">Internship Application Letter</w:t>
      </w:r>
    </w:p>
    <w:p>
      <w:pPr>
        <w:pStyle w:val="FirstParagraph"/>
      </w:pPr>
      <w:r>
        <w:t xml:space="preserve">For the Social Worker Internship Position in Kazakhstan Almaty</w:t>
      </w:r>
    </w:p>
    <w:bookmarkEnd w:id="20"/>
    <w:p>
      <w:pPr>
        <w:pStyle w:val="BodyText"/>
      </w:pPr>
      <w:r>
        <w:t xml:space="preserve">Dear Hiring Committee,</w:t>
      </w:r>
    </w:p>
    <w:p>
      <w:pPr>
        <w:pStyle w:val="BodyText"/>
      </w:pPr>
      <w:r>
        <w:t xml:space="preserve">I am writing with profound enthusiasm to submit my application for the Social Worker Internship position at your esteemed organization in Almaty, Kazakhstan. As a dedicated student pursuing my Bachelor of Social Work degree at [Your University Name], I have long admired the transformative work being conducted within Kazakhstan's social service sector, particularly in Almaty where innovative community-based interventions are addressing complex societal challenges. This Internship Application Letter represents not just an opportunity for professional growth, but a meaningful step toward contributing to the vibrant social welfare ecosystem of Kazakhstan Almaty.</w:t>
      </w:r>
    </w:p>
    <w:p>
      <w:pPr>
        <w:pStyle w:val="BodyText"/>
      </w:pPr>
      <w:r>
        <w:t xml:space="preserve">My academic journey has been meticulously structured to develop the competencies essential for effective social work practice in diverse cultural contexts. Coursework in cross-cultural communication, trauma-informed care, and community development has equipped me with theoretical frameworks applicable to Kazakhstan's unique socio-economic landscape. During my field practicum at [Local Organization Name] in [Your City/Country], I collaborated with vulnerable populations including displaced families and elderly individuals facing isolation – experiences that directly align with the challenges addressed by social services in Almaty's rapidly urbanizing neighborhoods. Most significantly, I completed a semester-long project focused on developing cultural competency tools for service providers working with Kazakhstani refugee communities, which deepened my understanding of local contextual nuances.</w:t>
      </w:r>
    </w:p>
    <w:p>
      <w:pPr>
        <w:pStyle w:val="BodyText"/>
      </w:pPr>
      <w:r>
        <w:t xml:space="preserve">What particularly draws me to this opportunity in Kazakhstan Almaty is the organization's pioneering work in integrating traditional Kazakh values with modern social welfare approaches. I have closely followed your initiatives such as the 'Almaty Youth Empowerment Network' and 'Community Resilience Projects for Rural Migrants,' which demonstrate a profound respect for local cultural frameworks while implementing evidence-based practices. As someone who has studied the importance of kinship networks ('aralyk') in Kazakh society, I am eager to apply this knowledge within your programs. My fluency in Russian (with intermediate Kazakh language skills) and experience working with multicultural teams positions me to immediately contribute to your mission while respecting the cultural context of Kazakhstan Almaty.</w:t>
      </w:r>
    </w:p>
    <w:p>
      <w:pPr>
        <w:pStyle w:val="BodyText"/>
      </w:pPr>
      <w:r>
        <w:t xml:space="preserve">In my previous volunteer work with [Organization Name] in [Location], I developed a comprehensive case management system for homeless youth that increased service accessibility by 35%. This experience taught me the critical balance between bureaucratic efficiency and compassionate client-centered approaches – a balance I understand is essential in Kazakhstan's evolving social service infrastructure. Furthermore, I have completed specialized training in crisis intervention, child protection protocols aligned with UNICEF standards, and digital record-keeping systems used across Central Asian NGOs. These competencies will enable me to quickly support your team while learning from your established best practices.</w:t>
      </w:r>
    </w:p>
    <w:p>
      <w:pPr>
        <w:pStyle w:val="BodyText"/>
      </w:pPr>
      <w:r>
        <w:t xml:space="preserve">My commitment to social work extends beyond academic requirements. During a three-month volunteer placement in Kyrgyzstan's border region, I co-designed a trauma recovery program for internally displaced persons that emphasized community-led healing – a model I believe holds significant relevance for Kazakhstan Almaty's migrant communities. This experience solidified my belief that sustainable change emerges from empowering local networks rather than imposing external solutions. In Kazakhstan, where social services are expanding rapidly to meet the needs of urbanization and economic transition, I am eager to contribute this perspective while learning from your team's expertise in navigating national policies like the 'State Program for Social Support 2021-2030'.</w:t>
      </w:r>
    </w:p>
    <w:p>
      <w:pPr>
        <w:pStyle w:val="BodyText"/>
      </w:pPr>
      <w:r>
        <w:t xml:space="preserve">What makes me particularly suited for this Internship Application is my proactive approach to cultural immersion. Before relocating to Kazakhstan Almaty, I plan to complete advanced Kazakh language modules through the Center for Eurasian Studies and attend local cultural orientation sessions. I understand that effective social work in this region requires deep respect for traditions like 'bayan' (hospitality) and 'koin' (collective responsibility), which are fundamental to building trust with clients. My research on Almaty's socio-demographic challenges – including the 15% youth unemployment rate and rising mental health needs among working families – has informed my readiness to contribute immediately to your most pressing initiatives.</w:t>
      </w:r>
    </w:p>
    <w:p>
      <w:pPr>
        <w:pStyle w:val="BodyText"/>
      </w:pPr>
      <w:r>
        <w:t xml:space="preserve">I am especially inspired by your organization's recent partnership with Almaty's Department of Social Welfare on the 'Digital Inclusion Project' for senior citizens. Having developed similar technology-access programs in my home country, I would be honored to assist in adapting these strategies for Kazakhstan's context while learning from your innovative approaches. The opportunity to observe and participate in such initiatives represents exactly the kind of experiential learning I seek through this internship. As a future Social Worker committed to ethical practice, I recognize that meaningful change in Kazakhstan Almaty requires both local expertise and fresh perspectives – a synergy I am eager to contribute toward.</w:t>
      </w:r>
    </w:p>
    <w:p>
      <w:pPr>
        <w:pStyle w:val="BodyText"/>
      </w:pPr>
      <w:r>
        <w:t xml:space="preserve">My academic transcripts, references from faculty specializing in Central Asian social policy, and detailed portfolio of community projects are available upon request. I have attached my resume for your review, which further details my alignment with the competencies required for this internship. I am confident that my background in community-based intervention design, cultural sensitivity training, and commitment to equitable service delivery would enable me to make immediate contributions to your team's objectives in Kazakhstan Almaty.</w:t>
      </w:r>
    </w:p>
    <w:p>
      <w:pPr>
        <w:pStyle w:val="BodyText"/>
      </w:pPr>
      <w:r>
        <w:t xml:space="preserve">Thank you for considering my application for the Social Worker Internship position. I am deeply honored by the opportunity to potentially contribute to your vital work supporting vulnerable communities across Almaty. I welcome the chance to discuss how my skills and cultural preparation align with your organization's mission during an interview at your earliest convenience. Please feel free to contact me via email at [Your Email] or phone at [Your Phone Number].</w:t>
      </w:r>
    </w:p>
    <w:p>
      <w:pPr>
        <w:pStyle w:val="BodyText"/>
      </w:pPr>
      <w:r>
        <w:t xml:space="preserve">Sincerely,</w:t>
      </w:r>
    </w:p>
    <w:p>
      <w:pPr>
        <w:pStyle w:val="BodyText"/>
      </w:pPr>
      <w:r>
        <w:t xml:space="preserve">[Your Full Name]</w:t>
      </w:r>
    </w:p>
    <w:p>
      <w:pPr>
        <w:pStyle w:val="BodyText"/>
      </w:pPr>
      <w:r>
        <w:t xml:space="preserve">[Your University Program and Expected Graduation Date]</w:t>
      </w:r>
    </w:p>
    <w:p>
      <w:pPr>
        <w:pStyle w:val="BodyText"/>
      </w:pPr>
      <w:r>
        <w:t xml:space="preserve">Email: [Your Email] | Phone: [Your Phone Number]</w:t>
      </w:r>
    </w:p>
    <w:p>
      <w:pPr>
        <w:pStyle w:val="BodyText"/>
      </w:pPr>
      <w:r>
        <w:rPr>
          <w:bCs/>
          <w:b/>
        </w:rPr>
        <w:t xml:space="preserve">Note:</w:t>
      </w:r>
      <w:r>
        <w:t xml:space="preserve"> </w:t>
      </w:r>
      <w:r>
        <w:t xml:space="preserve">This Internship Application Letter has been crafted specifically for the Social Worker role in Kazakhstan Almaty, integrating cultural context, local challenges, and professional alignment requirements.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Kazakhstan Almaty</dc:title>
  <dc:creator/>
  <dc:language>en</dc:language>
  <cp:keywords/>
  <dcterms:created xsi:type="dcterms:W3CDTF">2025-12-10T01:56:14Z</dcterms:created>
  <dcterms:modified xsi:type="dcterms:W3CDTF">2025-12-10T01:56:14Z</dcterms:modified>
</cp:coreProperties>
</file>

<file path=docProps/custom.xml><?xml version="1.0" encoding="utf-8"?>
<Properties xmlns="http://schemas.openxmlformats.org/officeDocument/2006/custom-properties" xmlns:vt="http://schemas.openxmlformats.org/officeDocument/2006/docPropsVTypes"/>
</file>